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D5007" w14:textId="5F8649B9" w:rsidR="008F635D" w:rsidRPr="008F635D" w:rsidRDefault="008F635D" w:rsidP="008F635D">
      <w:pPr>
        <w:spacing w:after="0" w:line="240" w:lineRule="auto"/>
        <w:jc w:val="both"/>
        <w:rPr>
          <w:rFonts w:cstheme="minorHAnsi"/>
          <w:b/>
          <w:bCs/>
          <w:noProof/>
          <w:lang w:val="en-GB"/>
        </w:rPr>
      </w:pPr>
      <w:r w:rsidRPr="008F635D">
        <w:rPr>
          <w:rFonts w:cstheme="minorHAnsi"/>
          <w:b/>
          <w:bCs/>
          <w:noProof/>
          <w:lang w:val="en-GB"/>
        </w:rPr>
        <w:t>JAPAN AND UNI</w:t>
      </w:r>
      <w:r w:rsidR="00A91135">
        <w:rPr>
          <w:rFonts w:cstheme="minorHAnsi"/>
          <w:b/>
          <w:bCs/>
          <w:noProof/>
          <w:lang w:val="en-GB"/>
        </w:rPr>
        <w:t>D</w:t>
      </w:r>
      <w:r w:rsidRPr="008F635D">
        <w:rPr>
          <w:rFonts w:cstheme="minorHAnsi"/>
          <w:b/>
          <w:bCs/>
          <w:noProof/>
          <w:lang w:val="en-GB"/>
        </w:rPr>
        <w:t xml:space="preserve">O TO PROMOTE KAIZEN PRACTICES </w:t>
      </w:r>
      <w:r>
        <w:rPr>
          <w:rFonts w:cstheme="minorHAnsi"/>
          <w:b/>
          <w:bCs/>
          <w:noProof/>
          <w:lang w:val="en-GB"/>
        </w:rPr>
        <w:t>IN ORDER TO</w:t>
      </w:r>
      <w:r w:rsidRPr="008F635D">
        <w:rPr>
          <w:rFonts w:cstheme="minorHAnsi"/>
          <w:b/>
          <w:bCs/>
          <w:noProof/>
          <w:lang w:val="en-GB"/>
        </w:rPr>
        <w:t xml:space="preserve"> FOSTER</w:t>
      </w:r>
      <w:r>
        <w:rPr>
          <w:rFonts w:cstheme="minorHAnsi"/>
          <w:b/>
          <w:bCs/>
          <w:noProof/>
          <w:lang w:val="en-GB"/>
        </w:rPr>
        <w:t xml:space="preserve"> THE </w:t>
      </w:r>
      <w:r w:rsidRPr="008F635D">
        <w:rPr>
          <w:rFonts w:cstheme="minorHAnsi"/>
          <w:b/>
          <w:bCs/>
          <w:noProof/>
          <w:lang w:val="en-GB"/>
        </w:rPr>
        <w:t xml:space="preserve">DEVELOPMENT </w:t>
      </w:r>
      <w:r>
        <w:rPr>
          <w:rFonts w:cstheme="minorHAnsi"/>
          <w:b/>
          <w:bCs/>
          <w:noProof/>
          <w:lang w:val="en-GB"/>
        </w:rPr>
        <w:t>OF GHANA</w:t>
      </w:r>
      <w:r w:rsidR="001C63DB">
        <w:rPr>
          <w:rFonts w:cstheme="minorHAnsi"/>
          <w:b/>
          <w:bCs/>
          <w:noProof/>
          <w:lang w:val="en-GB"/>
        </w:rPr>
        <w:t>IA</w:t>
      </w:r>
      <w:r>
        <w:rPr>
          <w:rFonts w:cstheme="minorHAnsi"/>
          <w:b/>
          <w:bCs/>
          <w:noProof/>
          <w:lang w:val="en-GB"/>
        </w:rPr>
        <w:t xml:space="preserve">N MSMEs </w:t>
      </w:r>
      <w:r w:rsidRPr="008F635D">
        <w:rPr>
          <w:rFonts w:cstheme="minorHAnsi"/>
          <w:b/>
          <w:bCs/>
          <w:noProof/>
          <w:lang w:val="en-GB"/>
        </w:rPr>
        <w:t>IN SUSTAINABLE AGRI BUSINESS</w:t>
      </w:r>
    </w:p>
    <w:p w14:paraId="5FB8AA65" w14:textId="22B4520C" w:rsidR="008F635D" w:rsidRDefault="008F635D" w:rsidP="008F635D">
      <w:pPr>
        <w:spacing w:after="0" w:line="240" w:lineRule="auto"/>
        <w:jc w:val="both"/>
        <w:rPr>
          <w:rFonts w:cstheme="minorHAnsi"/>
          <w:noProof/>
          <w:lang w:val="en-GB"/>
        </w:rPr>
      </w:pPr>
    </w:p>
    <w:p w14:paraId="7ABC61CF" w14:textId="77777777" w:rsidR="001C63DB" w:rsidRPr="008F635D" w:rsidRDefault="001C63DB" w:rsidP="008F635D">
      <w:pPr>
        <w:spacing w:after="0" w:line="240" w:lineRule="auto"/>
        <w:jc w:val="both"/>
        <w:rPr>
          <w:rFonts w:cstheme="minorHAnsi"/>
          <w:noProof/>
          <w:lang w:val="en-GB"/>
        </w:rPr>
      </w:pPr>
    </w:p>
    <w:p w14:paraId="229AB3F4" w14:textId="12186BFB" w:rsidR="00F24E30" w:rsidRDefault="00286C21" w:rsidP="008F635D">
      <w:pPr>
        <w:spacing w:after="0" w:line="240" w:lineRule="auto"/>
        <w:jc w:val="both"/>
        <w:rPr>
          <w:rFonts w:cstheme="minorHAnsi"/>
          <w:noProof/>
          <w:lang w:val="en-GB"/>
        </w:rPr>
      </w:pPr>
      <w:r w:rsidRPr="001C63DB">
        <w:rPr>
          <w:rFonts w:cstheme="minorHAnsi"/>
          <w:b/>
          <w:bCs/>
          <w:noProof/>
          <w:lang w:val="en-GB"/>
        </w:rPr>
        <w:t>A</w:t>
      </w:r>
      <w:r w:rsidR="00D102FC" w:rsidRPr="001C63DB">
        <w:rPr>
          <w:rFonts w:cstheme="minorHAnsi"/>
          <w:b/>
          <w:bCs/>
          <w:noProof/>
          <w:lang w:val="en-GB"/>
        </w:rPr>
        <w:t>CCRA</w:t>
      </w:r>
      <w:r w:rsidR="00C102F7" w:rsidRPr="001C63DB">
        <w:rPr>
          <w:rFonts w:cstheme="minorHAnsi"/>
          <w:b/>
          <w:bCs/>
          <w:noProof/>
          <w:lang w:val="en-GB"/>
        </w:rPr>
        <w:t>, 18</w:t>
      </w:r>
      <w:r w:rsidR="004E23A8" w:rsidRPr="001C63DB">
        <w:rPr>
          <w:rFonts w:cstheme="minorHAnsi"/>
          <w:b/>
          <w:bCs/>
          <w:noProof/>
          <w:lang w:val="en-GB"/>
        </w:rPr>
        <w:t xml:space="preserve"> Ju</w:t>
      </w:r>
      <w:r w:rsidR="00F5351E" w:rsidRPr="001C63DB">
        <w:rPr>
          <w:rFonts w:cstheme="minorHAnsi"/>
          <w:b/>
          <w:bCs/>
          <w:noProof/>
          <w:lang w:val="en-GB"/>
        </w:rPr>
        <w:t>ly</w:t>
      </w:r>
      <w:r w:rsidRPr="001C63DB">
        <w:rPr>
          <w:rFonts w:cstheme="minorHAnsi"/>
          <w:b/>
          <w:bCs/>
          <w:noProof/>
          <w:lang w:val="en-GB"/>
        </w:rPr>
        <w:t xml:space="preserve"> 202</w:t>
      </w:r>
      <w:r w:rsidR="00894065" w:rsidRPr="001C63DB">
        <w:rPr>
          <w:rFonts w:cstheme="minorHAnsi"/>
          <w:b/>
          <w:bCs/>
          <w:noProof/>
          <w:lang w:val="en-GB"/>
        </w:rPr>
        <w:t>2</w:t>
      </w:r>
      <w:r w:rsidR="006A78E6" w:rsidRPr="008F635D">
        <w:rPr>
          <w:rFonts w:cstheme="minorHAnsi"/>
          <w:noProof/>
          <w:lang w:val="en-GB"/>
        </w:rPr>
        <w:t xml:space="preserve"> </w:t>
      </w:r>
      <w:r w:rsidR="003E3F40" w:rsidRPr="008F635D">
        <w:rPr>
          <w:rFonts w:cstheme="minorHAnsi"/>
          <w:noProof/>
          <w:lang w:val="en-GB"/>
        </w:rPr>
        <w:t>–</w:t>
      </w:r>
      <w:r w:rsidR="00C102F7" w:rsidRPr="008F635D">
        <w:rPr>
          <w:rFonts w:cstheme="minorHAnsi"/>
          <w:noProof/>
          <w:lang w:val="en-GB"/>
        </w:rPr>
        <w:t xml:space="preserve"> </w:t>
      </w:r>
      <w:r w:rsidR="00F24E30" w:rsidRPr="008F635D">
        <w:rPr>
          <w:rFonts w:cstheme="minorHAnsi"/>
          <w:noProof/>
          <w:lang w:val="en-GB"/>
        </w:rPr>
        <w:t xml:space="preserve"> The United Nations Industrial Development Organization (UNIDO) and the Government of Japan signed an agreement </w:t>
      </w:r>
      <w:r w:rsidR="004625F1" w:rsidRPr="008F635D">
        <w:rPr>
          <w:rFonts w:cstheme="minorHAnsi"/>
          <w:noProof/>
          <w:lang w:val="en-GB"/>
        </w:rPr>
        <w:t xml:space="preserve">to enhance the competitiveness of Micro, Small and Medium Enterprises (MSMEs) for </w:t>
      </w:r>
      <w:r w:rsidR="008F635D">
        <w:rPr>
          <w:rFonts w:cstheme="minorHAnsi"/>
          <w:noProof/>
          <w:lang w:val="en-GB"/>
        </w:rPr>
        <w:t>Ghana</w:t>
      </w:r>
      <w:r w:rsidR="004625F1" w:rsidRPr="008F635D">
        <w:rPr>
          <w:rFonts w:cstheme="minorHAnsi"/>
          <w:noProof/>
          <w:lang w:val="en-GB"/>
        </w:rPr>
        <w:t>’s economic and social development.</w:t>
      </w:r>
    </w:p>
    <w:p w14:paraId="59D6B4CA" w14:textId="77777777" w:rsidR="008F635D" w:rsidRPr="008F635D" w:rsidRDefault="008F635D" w:rsidP="008F635D">
      <w:pPr>
        <w:spacing w:after="0" w:line="240" w:lineRule="auto"/>
        <w:jc w:val="both"/>
        <w:rPr>
          <w:rFonts w:cstheme="minorHAnsi"/>
          <w:noProof/>
          <w:lang w:val="en-GB"/>
        </w:rPr>
      </w:pPr>
    </w:p>
    <w:p w14:paraId="0453B83E" w14:textId="3AB3819C" w:rsidR="00F510AA" w:rsidRPr="008F635D" w:rsidRDefault="00F24E30" w:rsidP="008F635D">
      <w:pPr>
        <w:spacing w:after="0" w:line="240" w:lineRule="auto"/>
        <w:jc w:val="both"/>
        <w:rPr>
          <w:rFonts w:cstheme="minorHAnsi"/>
          <w:noProof/>
          <w:lang w:val="en-GB" w:eastAsia="ja-JP"/>
        </w:rPr>
      </w:pPr>
      <w:r w:rsidRPr="008F635D">
        <w:rPr>
          <w:rFonts w:cstheme="minorHAnsi"/>
          <w:noProof/>
          <w:lang w:val="en-GB"/>
        </w:rPr>
        <w:t xml:space="preserve">Ghana </w:t>
      </w:r>
      <w:r w:rsidR="00F74A6F">
        <w:rPr>
          <w:rFonts w:cstheme="minorHAnsi"/>
          <w:noProof/>
          <w:lang w:val="en-GB"/>
        </w:rPr>
        <w:t>has</w:t>
      </w:r>
      <w:r w:rsidR="008F635D">
        <w:rPr>
          <w:rFonts w:cstheme="minorHAnsi"/>
          <w:noProof/>
          <w:lang w:val="en-GB"/>
        </w:rPr>
        <w:t xml:space="preserve"> </w:t>
      </w:r>
      <w:r w:rsidR="004625F1" w:rsidRPr="008F635D">
        <w:rPr>
          <w:rFonts w:cstheme="minorHAnsi"/>
          <w:noProof/>
          <w:lang w:val="en-GB"/>
        </w:rPr>
        <w:t xml:space="preserve">disseminated </w:t>
      </w:r>
      <w:r w:rsidR="004625F1" w:rsidRPr="008F635D">
        <w:rPr>
          <w:rFonts w:cstheme="minorHAnsi"/>
          <w:i/>
          <w:noProof/>
          <w:lang w:val="en-GB"/>
        </w:rPr>
        <w:t>Kaizen</w:t>
      </w:r>
      <w:r w:rsidR="004625F1" w:rsidRPr="008F635D">
        <w:rPr>
          <w:rFonts w:cstheme="minorHAnsi"/>
          <w:noProof/>
          <w:lang w:val="en-GB"/>
        </w:rPr>
        <w:t xml:space="preserve"> – a Japanese methodology and philosophy for continuous quality and productivity improvement </w:t>
      </w:r>
      <w:r w:rsidR="00A91135">
        <w:rPr>
          <w:rFonts w:cstheme="minorHAnsi"/>
          <w:noProof/>
          <w:lang w:val="en-GB"/>
        </w:rPr>
        <w:t>at</w:t>
      </w:r>
      <w:r w:rsidR="004625F1" w:rsidRPr="008F635D">
        <w:rPr>
          <w:rFonts w:cstheme="minorHAnsi"/>
          <w:noProof/>
          <w:lang w:val="en-GB"/>
        </w:rPr>
        <w:t xml:space="preserve"> the shop floor</w:t>
      </w:r>
      <w:r w:rsidR="00F74A6F">
        <w:rPr>
          <w:rFonts w:cstheme="minorHAnsi"/>
          <w:noProof/>
          <w:lang w:val="en-GB"/>
        </w:rPr>
        <w:t xml:space="preserve"> over the last decade</w:t>
      </w:r>
      <w:r w:rsidR="004625F1" w:rsidRPr="008F635D">
        <w:rPr>
          <w:rFonts w:cstheme="minorHAnsi"/>
          <w:noProof/>
          <w:lang w:val="en-GB"/>
        </w:rPr>
        <w:t xml:space="preserve">. </w:t>
      </w:r>
      <w:r w:rsidR="001C63DB">
        <w:rPr>
          <w:rFonts w:cstheme="minorHAnsi"/>
          <w:noProof/>
          <w:lang w:val="en-GB"/>
        </w:rPr>
        <w:t>As such, h</w:t>
      </w:r>
      <w:r w:rsidR="004625F1" w:rsidRPr="008F635D">
        <w:rPr>
          <w:rFonts w:cstheme="minorHAnsi"/>
          <w:noProof/>
          <w:lang w:val="en-GB"/>
        </w:rPr>
        <w:t>undreds of Ghanaian enterprises have introduced</w:t>
      </w:r>
      <w:r w:rsidR="001C63DB">
        <w:rPr>
          <w:rFonts w:cstheme="minorHAnsi"/>
          <w:noProof/>
          <w:lang w:val="en-GB"/>
        </w:rPr>
        <w:t xml:space="preserve"> and still apply</w:t>
      </w:r>
      <w:r w:rsidR="004625F1" w:rsidRPr="008F635D">
        <w:rPr>
          <w:rFonts w:cstheme="minorHAnsi"/>
          <w:noProof/>
          <w:lang w:val="en-GB"/>
        </w:rPr>
        <w:t xml:space="preserve"> </w:t>
      </w:r>
      <w:r w:rsidR="004625F1" w:rsidRPr="008F635D">
        <w:rPr>
          <w:rFonts w:cstheme="minorHAnsi"/>
          <w:i/>
          <w:noProof/>
          <w:lang w:val="en-GB"/>
        </w:rPr>
        <w:t>Kaizen</w:t>
      </w:r>
      <w:r w:rsidR="004625F1" w:rsidRPr="008F635D">
        <w:rPr>
          <w:rFonts w:cstheme="minorHAnsi"/>
          <w:noProof/>
          <w:lang w:val="en-GB"/>
        </w:rPr>
        <w:t xml:space="preserve"> practices</w:t>
      </w:r>
      <w:r w:rsidR="001C63DB">
        <w:rPr>
          <w:rFonts w:cstheme="minorHAnsi"/>
          <w:noProof/>
          <w:lang w:val="en-GB"/>
        </w:rPr>
        <w:t xml:space="preserve">, which helped them </w:t>
      </w:r>
      <w:r w:rsidR="004625F1" w:rsidRPr="008F635D">
        <w:rPr>
          <w:rFonts w:cstheme="minorHAnsi"/>
          <w:noProof/>
          <w:lang w:val="en-GB"/>
        </w:rPr>
        <w:t>improv</w:t>
      </w:r>
      <w:r w:rsidR="001C63DB">
        <w:rPr>
          <w:rFonts w:cstheme="minorHAnsi"/>
          <w:noProof/>
          <w:lang w:val="en-GB"/>
        </w:rPr>
        <w:t xml:space="preserve">e </w:t>
      </w:r>
      <w:r w:rsidR="004625F1" w:rsidRPr="008F635D">
        <w:rPr>
          <w:rFonts w:cstheme="minorHAnsi"/>
          <w:noProof/>
          <w:lang w:val="en-GB"/>
        </w:rPr>
        <w:t>their performance</w:t>
      </w:r>
      <w:r w:rsidR="001C63DB">
        <w:rPr>
          <w:rFonts w:cstheme="minorHAnsi"/>
          <w:noProof/>
          <w:lang w:val="en-GB"/>
        </w:rPr>
        <w:t xml:space="preserve">. Still, to achieve </w:t>
      </w:r>
      <w:r w:rsidR="00F510AA" w:rsidRPr="008F635D">
        <w:rPr>
          <w:rFonts w:cstheme="minorHAnsi"/>
          <w:noProof/>
          <w:lang w:val="en-GB" w:eastAsia="ja-JP"/>
        </w:rPr>
        <w:t xml:space="preserve">a bigger </w:t>
      </w:r>
      <w:r w:rsidR="001C63DB">
        <w:rPr>
          <w:rFonts w:cstheme="minorHAnsi"/>
          <w:noProof/>
          <w:lang w:val="en-GB" w:eastAsia="ja-JP"/>
        </w:rPr>
        <w:t xml:space="preserve">national </w:t>
      </w:r>
      <w:r w:rsidR="00F510AA" w:rsidRPr="008F635D">
        <w:rPr>
          <w:rFonts w:cstheme="minorHAnsi"/>
          <w:noProof/>
          <w:lang w:val="en-GB" w:eastAsia="ja-JP"/>
        </w:rPr>
        <w:t xml:space="preserve">impact, </w:t>
      </w:r>
      <w:r w:rsidR="001C63DB">
        <w:rPr>
          <w:rFonts w:cstheme="minorHAnsi"/>
          <w:noProof/>
          <w:lang w:val="en-GB" w:eastAsia="ja-JP"/>
        </w:rPr>
        <w:t xml:space="preserve">the approach needs to be </w:t>
      </w:r>
      <w:r w:rsidRPr="008F635D">
        <w:rPr>
          <w:rFonts w:cstheme="minorHAnsi"/>
          <w:noProof/>
          <w:lang w:val="en-GB" w:eastAsia="ja-JP"/>
        </w:rPr>
        <w:t>upgrade</w:t>
      </w:r>
      <w:r w:rsidR="00A91135">
        <w:rPr>
          <w:rFonts w:cstheme="minorHAnsi"/>
          <w:noProof/>
          <w:lang w:val="en-GB" w:eastAsia="ja-JP"/>
        </w:rPr>
        <w:t>d</w:t>
      </w:r>
      <w:r w:rsidR="001C63DB">
        <w:rPr>
          <w:rFonts w:cstheme="minorHAnsi"/>
          <w:noProof/>
          <w:lang w:val="en-GB" w:eastAsia="ja-JP"/>
        </w:rPr>
        <w:t xml:space="preserve"> </w:t>
      </w:r>
      <w:r w:rsidR="00F510AA" w:rsidRPr="008F635D">
        <w:rPr>
          <w:rFonts w:cstheme="minorHAnsi"/>
          <w:noProof/>
          <w:lang w:val="en-GB" w:eastAsia="ja-JP"/>
        </w:rPr>
        <w:t xml:space="preserve">to </w:t>
      </w:r>
      <w:r w:rsidR="001C63DB">
        <w:rPr>
          <w:rFonts w:cstheme="minorHAnsi"/>
          <w:noProof/>
          <w:lang w:val="en-GB" w:eastAsia="ja-JP"/>
        </w:rPr>
        <w:t xml:space="preserve">sustainably </w:t>
      </w:r>
      <w:r w:rsidR="00F510AA" w:rsidRPr="008F635D">
        <w:rPr>
          <w:rFonts w:cstheme="minorHAnsi"/>
          <w:noProof/>
          <w:lang w:val="en-GB" w:eastAsia="ja-JP"/>
        </w:rPr>
        <w:t xml:space="preserve">improve </w:t>
      </w:r>
      <w:r w:rsidR="001C63DB">
        <w:rPr>
          <w:rFonts w:cstheme="minorHAnsi"/>
          <w:noProof/>
          <w:lang w:val="en-GB" w:eastAsia="ja-JP"/>
        </w:rPr>
        <w:t xml:space="preserve">the </w:t>
      </w:r>
      <w:r w:rsidR="001C63DB" w:rsidRPr="008F635D">
        <w:rPr>
          <w:rFonts w:cstheme="minorHAnsi"/>
          <w:noProof/>
          <w:lang w:val="en-GB" w:eastAsia="ja-JP"/>
        </w:rPr>
        <w:t>enterprises</w:t>
      </w:r>
      <w:r w:rsidR="001C63DB">
        <w:rPr>
          <w:rFonts w:cstheme="minorHAnsi"/>
          <w:noProof/>
          <w:lang w:val="en-GB" w:eastAsia="ja-JP"/>
        </w:rPr>
        <w:t>’</w:t>
      </w:r>
      <w:r w:rsidR="001C63DB" w:rsidRPr="008F635D">
        <w:rPr>
          <w:rFonts w:cstheme="minorHAnsi"/>
          <w:noProof/>
          <w:lang w:val="en-GB" w:eastAsia="ja-JP"/>
        </w:rPr>
        <w:t xml:space="preserve"> </w:t>
      </w:r>
      <w:r w:rsidR="00F510AA" w:rsidRPr="008F635D">
        <w:rPr>
          <w:rFonts w:cstheme="minorHAnsi"/>
          <w:noProof/>
          <w:lang w:val="en-GB" w:eastAsia="ja-JP"/>
        </w:rPr>
        <w:t>competitiveness</w:t>
      </w:r>
      <w:r w:rsidR="00C34F2C" w:rsidRPr="008F635D">
        <w:rPr>
          <w:rFonts w:cstheme="minorHAnsi"/>
          <w:noProof/>
          <w:lang w:val="en-GB" w:eastAsia="ja-JP"/>
        </w:rPr>
        <w:t>.</w:t>
      </w:r>
    </w:p>
    <w:p w14:paraId="3A664125" w14:textId="5842CE23" w:rsidR="008F635D" w:rsidRDefault="008F635D" w:rsidP="008F635D">
      <w:pPr>
        <w:spacing w:after="0" w:line="240" w:lineRule="auto"/>
        <w:jc w:val="both"/>
        <w:rPr>
          <w:rFonts w:cstheme="minorHAnsi"/>
          <w:noProof/>
          <w:lang w:val="en-GB" w:eastAsia="ja-JP"/>
        </w:rPr>
      </w:pPr>
    </w:p>
    <w:p w14:paraId="6AD78A35" w14:textId="77777777" w:rsidR="00BD7CF3" w:rsidRDefault="001C63DB" w:rsidP="00031BFF">
      <w:pPr>
        <w:spacing w:after="0" w:line="240" w:lineRule="auto"/>
        <w:jc w:val="both"/>
        <w:rPr>
          <w:rFonts w:cstheme="minorHAnsi"/>
          <w:noProof/>
          <w:lang w:val="en-GB" w:eastAsia="ja-JP"/>
        </w:rPr>
      </w:pPr>
      <w:r>
        <w:rPr>
          <w:rFonts w:cstheme="minorHAnsi"/>
          <w:noProof/>
          <w:lang w:val="en-GB" w:eastAsia="ja-JP"/>
        </w:rPr>
        <w:t xml:space="preserve">Accordingly, </w:t>
      </w:r>
      <w:r w:rsidRPr="008F635D">
        <w:rPr>
          <w:rFonts w:cstheme="minorHAnsi"/>
          <w:noProof/>
          <w:lang w:val="en-GB" w:eastAsia="ja-JP"/>
        </w:rPr>
        <w:t xml:space="preserve">with funding from the government of Japan </w:t>
      </w:r>
      <w:r>
        <w:rPr>
          <w:rFonts w:cstheme="minorHAnsi"/>
          <w:noProof/>
          <w:lang w:val="en-GB" w:eastAsia="ja-JP"/>
        </w:rPr>
        <w:t xml:space="preserve">and </w:t>
      </w:r>
      <w:r w:rsidRPr="008F635D">
        <w:rPr>
          <w:rFonts w:cstheme="minorHAnsi"/>
          <w:noProof/>
          <w:lang w:val="en-GB" w:eastAsia="ja-JP"/>
        </w:rPr>
        <w:t>in coordination with the Ghana Enterprises Agency (GEA),</w:t>
      </w:r>
      <w:r>
        <w:rPr>
          <w:rFonts w:cstheme="minorHAnsi"/>
          <w:noProof/>
          <w:lang w:val="en-GB" w:eastAsia="ja-JP"/>
        </w:rPr>
        <w:t xml:space="preserve"> </w:t>
      </w:r>
      <w:r w:rsidRPr="008F635D">
        <w:rPr>
          <w:rFonts w:cstheme="minorHAnsi"/>
          <w:noProof/>
          <w:lang w:val="en-GB" w:eastAsia="ja-JP"/>
        </w:rPr>
        <w:t>UNIDO</w:t>
      </w:r>
      <w:r>
        <w:rPr>
          <w:rFonts w:cstheme="minorHAnsi"/>
          <w:noProof/>
          <w:lang w:val="en-GB" w:eastAsia="ja-JP"/>
        </w:rPr>
        <w:t xml:space="preserve"> </w:t>
      </w:r>
      <w:r w:rsidRPr="008F635D">
        <w:rPr>
          <w:rFonts w:cstheme="minorHAnsi"/>
          <w:noProof/>
          <w:lang w:val="en-GB" w:eastAsia="ja-JP"/>
        </w:rPr>
        <w:t>will implement</w:t>
      </w:r>
      <w:r>
        <w:rPr>
          <w:rFonts w:cstheme="minorHAnsi"/>
          <w:noProof/>
          <w:lang w:val="en-GB" w:eastAsia="ja-JP"/>
        </w:rPr>
        <w:t xml:space="preserve"> its </w:t>
      </w:r>
      <w:r w:rsidR="00031BFF" w:rsidRPr="008F635D">
        <w:rPr>
          <w:rFonts w:cstheme="minorHAnsi"/>
          <w:noProof/>
          <w:lang w:val="en-GB" w:eastAsia="ja-JP"/>
        </w:rPr>
        <w:t>“Expanding the Kaizen initiative by enhancing sustainable agribusiness”</w:t>
      </w:r>
      <w:r w:rsidR="00031BFF">
        <w:rPr>
          <w:rFonts w:cstheme="minorHAnsi"/>
          <w:noProof/>
          <w:lang w:val="en-GB" w:eastAsia="ja-JP"/>
        </w:rPr>
        <w:t xml:space="preserve"> project that, through the Organization’s </w:t>
      </w:r>
      <w:r w:rsidR="00031BFF" w:rsidRPr="008F635D">
        <w:rPr>
          <w:rFonts w:cstheme="minorHAnsi"/>
          <w:noProof/>
          <w:lang w:val="en-GB" w:eastAsia="ja-JP"/>
        </w:rPr>
        <w:t>digital dashboard system</w:t>
      </w:r>
      <w:r w:rsidR="00031BFF">
        <w:rPr>
          <w:rFonts w:cstheme="minorHAnsi"/>
          <w:noProof/>
          <w:lang w:val="en-GB" w:eastAsia="ja-JP"/>
        </w:rPr>
        <w:t xml:space="preserve">, will adress </w:t>
      </w:r>
      <w:r w:rsidR="00031BFF" w:rsidRPr="00031BFF">
        <w:rPr>
          <w:rFonts w:cstheme="minorHAnsi"/>
          <w:i/>
          <w:iCs/>
          <w:noProof/>
          <w:lang w:val="en-GB" w:eastAsia="ja-JP"/>
        </w:rPr>
        <w:t>inter alia</w:t>
      </w:r>
      <w:r w:rsidR="00031BFF">
        <w:rPr>
          <w:rFonts w:cstheme="minorHAnsi"/>
          <w:noProof/>
          <w:lang w:val="en-GB" w:eastAsia="ja-JP"/>
        </w:rPr>
        <w:t xml:space="preserve"> </w:t>
      </w:r>
      <w:r w:rsidR="00F24E30" w:rsidRPr="008F635D">
        <w:rPr>
          <w:rFonts w:cstheme="minorHAnsi"/>
          <w:noProof/>
          <w:lang w:val="en-GB" w:eastAsia="ja-JP"/>
        </w:rPr>
        <w:t>the economic performance</w:t>
      </w:r>
      <w:r w:rsidR="00031BFF">
        <w:rPr>
          <w:rFonts w:cstheme="minorHAnsi"/>
          <w:noProof/>
          <w:lang w:val="en-GB" w:eastAsia="ja-JP"/>
        </w:rPr>
        <w:t xml:space="preserve">, </w:t>
      </w:r>
      <w:r w:rsidR="00F24E30" w:rsidRPr="008F635D">
        <w:rPr>
          <w:rFonts w:cstheme="minorHAnsi"/>
          <w:noProof/>
          <w:lang w:val="en-GB" w:eastAsia="ja-JP"/>
        </w:rPr>
        <w:t xml:space="preserve">the resource efficiency, </w:t>
      </w:r>
      <w:r w:rsidR="00031BFF">
        <w:rPr>
          <w:rFonts w:cstheme="minorHAnsi"/>
          <w:noProof/>
          <w:lang w:val="en-GB" w:eastAsia="ja-JP"/>
        </w:rPr>
        <w:t xml:space="preserve">the </w:t>
      </w:r>
      <w:r w:rsidR="00F24E30" w:rsidRPr="008F635D">
        <w:rPr>
          <w:rFonts w:cstheme="minorHAnsi"/>
          <w:noProof/>
          <w:lang w:val="en-GB" w:eastAsia="ja-JP"/>
        </w:rPr>
        <w:t>environmental sustainability</w:t>
      </w:r>
      <w:r w:rsidR="00031BFF">
        <w:rPr>
          <w:rFonts w:cstheme="minorHAnsi"/>
          <w:noProof/>
          <w:lang w:val="en-GB" w:eastAsia="ja-JP"/>
        </w:rPr>
        <w:t>,</w:t>
      </w:r>
      <w:r w:rsidR="00F24E30" w:rsidRPr="008F635D">
        <w:rPr>
          <w:rFonts w:cstheme="minorHAnsi"/>
          <w:noProof/>
          <w:lang w:val="en-GB" w:eastAsia="ja-JP"/>
        </w:rPr>
        <w:t xml:space="preserve"> and </w:t>
      </w:r>
      <w:r w:rsidR="00031BFF">
        <w:rPr>
          <w:rFonts w:cstheme="minorHAnsi"/>
          <w:noProof/>
          <w:lang w:val="en-GB" w:eastAsia="ja-JP"/>
        </w:rPr>
        <w:t>the s</w:t>
      </w:r>
      <w:r w:rsidR="00F24E30" w:rsidRPr="008F635D">
        <w:rPr>
          <w:rFonts w:cstheme="minorHAnsi"/>
          <w:noProof/>
          <w:lang w:val="en-GB" w:eastAsia="ja-JP"/>
        </w:rPr>
        <w:t>ocial welfare of MSMEs</w:t>
      </w:r>
      <w:r w:rsidR="00031BFF">
        <w:rPr>
          <w:rFonts w:cstheme="minorHAnsi"/>
          <w:noProof/>
          <w:lang w:val="en-GB" w:eastAsia="ja-JP"/>
        </w:rPr>
        <w:t>.</w:t>
      </w:r>
    </w:p>
    <w:p w14:paraId="0464464C" w14:textId="77777777" w:rsidR="00BD7CF3" w:rsidRDefault="00BD7CF3" w:rsidP="00031BFF">
      <w:pPr>
        <w:spacing w:after="0" w:line="240" w:lineRule="auto"/>
        <w:jc w:val="both"/>
        <w:rPr>
          <w:rFonts w:cstheme="minorHAnsi"/>
          <w:noProof/>
          <w:lang w:val="en-GB" w:eastAsia="ja-JP"/>
        </w:rPr>
      </w:pPr>
    </w:p>
    <w:p w14:paraId="58BC20BB" w14:textId="15E97E1F" w:rsidR="00C34F2C" w:rsidRDefault="00031BFF" w:rsidP="00031BFF">
      <w:pPr>
        <w:spacing w:after="0" w:line="240" w:lineRule="auto"/>
        <w:jc w:val="both"/>
        <w:rPr>
          <w:rFonts w:cstheme="minorHAnsi"/>
          <w:noProof/>
          <w:lang w:val="en-GB" w:eastAsia="ja-JP"/>
        </w:rPr>
      </w:pPr>
      <w:r>
        <w:rPr>
          <w:rFonts w:cstheme="minorHAnsi"/>
          <w:noProof/>
          <w:lang w:val="en-GB" w:eastAsia="ja-JP"/>
        </w:rPr>
        <w:t>Ultimately</w:t>
      </w:r>
      <w:r w:rsidR="00F24E30" w:rsidRPr="008F635D">
        <w:rPr>
          <w:rFonts w:cstheme="minorHAnsi"/>
          <w:noProof/>
          <w:lang w:val="en-GB" w:eastAsia="ja-JP"/>
        </w:rPr>
        <w:t xml:space="preserve">, </w:t>
      </w:r>
      <w:r>
        <w:rPr>
          <w:rFonts w:cstheme="minorHAnsi"/>
          <w:noProof/>
          <w:lang w:val="en-GB" w:eastAsia="ja-JP"/>
        </w:rPr>
        <w:t xml:space="preserve">the 3-year project will </w:t>
      </w:r>
      <w:r w:rsidRPr="008F635D">
        <w:rPr>
          <w:rFonts w:cstheme="minorHAnsi"/>
          <w:noProof/>
          <w:lang w:val="en-GB" w:eastAsia="ja-JP"/>
        </w:rPr>
        <w:t xml:space="preserve">support Ghana in scaling up its national </w:t>
      </w:r>
      <w:r w:rsidRPr="008F635D">
        <w:rPr>
          <w:rFonts w:cstheme="minorHAnsi"/>
          <w:i/>
          <w:noProof/>
          <w:lang w:val="en-GB" w:eastAsia="ja-JP"/>
        </w:rPr>
        <w:t>Kaizen</w:t>
      </w:r>
      <w:r w:rsidRPr="008F635D">
        <w:rPr>
          <w:rFonts w:cstheme="minorHAnsi"/>
          <w:noProof/>
          <w:lang w:val="en-GB" w:eastAsia="ja-JP"/>
        </w:rPr>
        <w:t xml:space="preserve"> initiative, </w:t>
      </w:r>
      <w:r>
        <w:rPr>
          <w:rFonts w:cstheme="minorHAnsi"/>
          <w:noProof/>
          <w:lang w:val="en-GB" w:eastAsia="ja-JP"/>
        </w:rPr>
        <w:t xml:space="preserve">and by extension </w:t>
      </w:r>
      <w:r w:rsidR="00C34F2C" w:rsidRPr="008F635D">
        <w:rPr>
          <w:rFonts w:cstheme="minorHAnsi"/>
          <w:noProof/>
          <w:lang w:val="en-GB" w:eastAsia="ja-JP"/>
        </w:rPr>
        <w:t>enhance th</w:t>
      </w:r>
      <w:r w:rsidR="00E9109B" w:rsidRPr="008F635D">
        <w:rPr>
          <w:rFonts w:cstheme="minorHAnsi"/>
          <w:noProof/>
          <w:lang w:val="en-GB" w:eastAsia="ja-JP"/>
        </w:rPr>
        <w:t>e performance of Ghanaian MSMEs</w:t>
      </w:r>
      <w:r w:rsidR="00C34F2C" w:rsidRPr="008F635D">
        <w:rPr>
          <w:rFonts w:cstheme="minorHAnsi"/>
          <w:noProof/>
          <w:lang w:val="en-GB" w:eastAsia="ja-JP"/>
        </w:rPr>
        <w:t>.</w:t>
      </w:r>
    </w:p>
    <w:p w14:paraId="297BADB3" w14:textId="77777777" w:rsidR="00031BFF" w:rsidRPr="008F635D" w:rsidRDefault="00031BFF" w:rsidP="00031BFF">
      <w:pPr>
        <w:spacing w:after="0" w:line="240" w:lineRule="auto"/>
        <w:jc w:val="both"/>
        <w:rPr>
          <w:rFonts w:cstheme="minorHAnsi"/>
          <w:noProof/>
          <w:lang w:val="en-GB" w:eastAsia="ja-JP"/>
        </w:rPr>
      </w:pPr>
    </w:p>
    <w:p w14:paraId="499FF25A" w14:textId="0A3B96DE" w:rsidR="0035206E" w:rsidRPr="008F635D" w:rsidRDefault="00F74A6F" w:rsidP="008F635D">
      <w:pPr>
        <w:tabs>
          <w:tab w:val="left" w:pos="1330"/>
        </w:tabs>
        <w:spacing w:after="0" w:line="240" w:lineRule="auto"/>
        <w:jc w:val="both"/>
        <w:rPr>
          <w:rFonts w:eastAsia="Times New Roman" w:cstheme="minorHAnsi"/>
          <w:bCs/>
          <w:lang w:val="en-GB"/>
        </w:rPr>
      </w:pPr>
      <w:r>
        <w:rPr>
          <w:rFonts w:eastAsia="Times New Roman" w:cstheme="minorHAnsi"/>
          <w:bCs/>
          <w:lang w:val="en-GB"/>
        </w:rPr>
        <w:t>T</w:t>
      </w:r>
      <w:r w:rsidR="0035206E" w:rsidRPr="008F635D">
        <w:rPr>
          <w:rFonts w:eastAsia="Times New Roman" w:cstheme="minorHAnsi"/>
          <w:bCs/>
          <w:lang w:val="en-GB"/>
        </w:rPr>
        <w:t>he project will introduce “Smart and Sustainable Agri-Business (SSAB)”</w:t>
      </w:r>
      <w:r w:rsidR="00031BFF">
        <w:rPr>
          <w:rFonts w:eastAsia="Times New Roman" w:cstheme="minorHAnsi"/>
          <w:bCs/>
          <w:lang w:val="en-GB"/>
        </w:rPr>
        <w:t xml:space="preserve"> – an </w:t>
      </w:r>
      <w:r w:rsidR="0035206E" w:rsidRPr="008F635D">
        <w:rPr>
          <w:rFonts w:eastAsia="Times New Roman" w:cstheme="minorHAnsi"/>
          <w:bCs/>
          <w:lang w:val="en-GB"/>
        </w:rPr>
        <w:t xml:space="preserve">approach </w:t>
      </w:r>
      <w:r w:rsidR="00031BFF">
        <w:rPr>
          <w:rFonts w:eastAsia="Times New Roman" w:cstheme="minorHAnsi"/>
          <w:bCs/>
          <w:lang w:val="en-GB"/>
        </w:rPr>
        <w:t xml:space="preserve">that </w:t>
      </w:r>
      <w:r w:rsidR="00031BFF" w:rsidRPr="008F635D">
        <w:rPr>
          <w:rFonts w:eastAsia="Times New Roman" w:cstheme="minorHAnsi"/>
          <w:bCs/>
          <w:lang w:val="en-GB"/>
        </w:rPr>
        <w:t>collect</w:t>
      </w:r>
      <w:r w:rsidR="00031BFF">
        <w:rPr>
          <w:rFonts w:eastAsia="Times New Roman" w:cstheme="minorHAnsi"/>
          <w:bCs/>
          <w:lang w:val="en-GB"/>
        </w:rPr>
        <w:t xml:space="preserve">s </w:t>
      </w:r>
      <w:r w:rsidR="00031BFF" w:rsidRPr="008F635D">
        <w:rPr>
          <w:rFonts w:eastAsia="Times New Roman" w:cstheme="minorHAnsi"/>
          <w:bCs/>
          <w:lang w:val="en-GB"/>
        </w:rPr>
        <w:t xml:space="preserve">key performance indicators </w:t>
      </w:r>
      <w:r w:rsidR="00031BFF">
        <w:rPr>
          <w:rFonts w:eastAsia="Times New Roman" w:cstheme="minorHAnsi"/>
          <w:bCs/>
          <w:lang w:val="en-GB"/>
        </w:rPr>
        <w:t xml:space="preserve">to </w:t>
      </w:r>
      <w:r w:rsidR="00031BFF" w:rsidRPr="008F635D">
        <w:rPr>
          <w:rFonts w:eastAsia="Times New Roman" w:cstheme="minorHAnsi"/>
          <w:bCs/>
          <w:lang w:val="en-GB"/>
        </w:rPr>
        <w:t>visualiz</w:t>
      </w:r>
      <w:r w:rsidR="00031BFF">
        <w:rPr>
          <w:rFonts w:eastAsia="Times New Roman" w:cstheme="minorHAnsi"/>
          <w:bCs/>
          <w:lang w:val="en-GB"/>
        </w:rPr>
        <w:t xml:space="preserve">e </w:t>
      </w:r>
      <w:r w:rsidR="00031BFF" w:rsidRPr="008F635D">
        <w:rPr>
          <w:rFonts w:eastAsia="Times New Roman" w:cstheme="minorHAnsi"/>
          <w:bCs/>
          <w:lang w:val="en-GB"/>
        </w:rPr>
        <w:t>the enterprises’ performance</w:t>
      </w:r>
      <w:r w:rsidR="00031BFF">
        <w:rPr>
          <w:rFonts w:eastAsia="Times New Roman" w:cstheme="minorHAnsi"/>
          <w:bCs/>
          <w:lang w:val="en-GB"/>
        </w:rPr>
        <w:t xml:space="preserve">, also related to </w:t>
      </w:r>
      <w:r w:rsidR="0035206E" w:rsidRPr="008F635D">
        <w:rPr>
          <w:rFonts w:eastAsia="Times New Roman" w:cstheme="minorHAnsi"/>
          <w:bCs/>
          <w:lang w:val="en-GB"/>
        </w:rPr>
        <w:t xml:space="preserve">productivity, </w:t>
      </w:r>
      <w:r w:rsidR="00A91135">
        <w:rPr>
          <w:rFonts w:eastAsia="Times New Roman" w:cstheme="minorHAnsi"/>
          <w:bCs/>
          <w:lang w:val="en-GB"/>
        </w:rPr>
        <w:t>resource</w:t>
      </w:r>
      <w:r w:rsidR="0035206E" w:rsidRPr="008F635D">
        <w:rPr>
          <w:rFonts w:eastAsia="Times New Roman" w:cstheme="minorHAnsi"/>
          <w:bCs/>
          <w:lang w:val="en-GB"/>
        </w:rPr>
        <w:t xml:space="preserve"> efficiency, food security</w:t>
      </w:r>
      <w:r w:rsidR="00E9109B" w:rsidRPr="008F635D">
        <w:rPr>
          <w:rFonts w:eastAsia="Times New Roman" w:cstheme="minorHAnsi"/>
          <w:bCs/>
          <w:lang w:val="en-GB"/>
        </w:rPr>
        <w:t>/</w:t>
      </w:r>
      <w:r w:rsidR="0035206E" w:rsidRPr="008F635D">
        <w:rPr>
          <w:rFonts w:eastAsia="Times New Roman" w:cstheme="minorHAnsi"/>
          <w:bCs/>
          <w:lang w:val="en-GB"/>
        </w:rPr>
        <w:t>compliance</w:t>
      </w:r>
      <w:r w:rsidR="00A91135">
        <w:rPr>
          <w:rFonts w:eastAsia="Times New Roman" w:cstheme="minorHAnsi"/>
          <w:bCs/>
          <w:lang w:val="en-GB"/>
        </w:rPr>
        <w:t xml:space="preserve"> and social welfare</w:t>
      </w:r>
      <w:r w:rsidR="00031BFF">
        <w:rPr>
          <w:rFonts w:eastAsia="Times New Roman" w:cstheme="minorHAnsi"/>
          <w:bCs/>
          <w:lang w:val="en-GB"/>
        </w:rPr>
        <w:t>.</w:t>
      </w:r>
    </w:p>
    <w:p w14:paraId="4F07E481" w14:textId="77777777" w:rsidR="0035206E" w:rsidRPr="008F635D" w:rsidRDefault="0035206E" w:rsidP="008F635D">
      <w:pPr>
        <w:spacing w:after="0" w:line="240" w:lineRule="auto"/>
        <w:jc w:val="both"/>
        <w:rPr>
          <w:rFonts w:cstheme="minorHAnsi"/>
          <w:noProof/>
          <w:lang w:val="en-GB" w:eastAsia="ja-JP"/>
        </w:rPr>
      </w:pPr>
    </w:p>
    <w:p w14:paraId="24F1FD80" w14:textId="59B80C5B" w:rsidR="003916EF" w:rsidRDefault="00031BFF" w:rsidP="008F635D">
      <w:pPr>
        <w:spacing w:after="0" w:line="240" w:lineRule="auto"/>
        <w:jc w:val="both"/>
        <w:rPr>
          <w:rFonts w:cstheme="minorHAnsi"/>
          <w:noProof/>
        </w:rPr>
      </w:pPr>
      <w:r>
        <w:rPr>
          <w:rFonts w:cstheme="minorHAnsi"/>
          <w:noProof/>
          <w:lang w:val="en-GB"/>
        </w:rPr>
        <w:t xml:space="preserve">A </w:t>
      </w:r>
      <w:r w:rsidR="004D58DB" w:rsidRPr="008F635D">
        <w:rPr>
          <w:rFonts w:cstheme="minorHAnsi"/>
          <w:noProof/>
          <w:lang w:val="en-GB"/>
        </w:rPr>
        <w:t xml:space="preserve">pre-launch event </w:t>
      </w:r>
      <w:r>
        <w:rPr>
          <w:rFonts w:cstheme="minorHAnsi"/>
          <w:noProof/>
          <w:lang w:val="en-GB"/>
        </w:rPr>
        <w:t xml:space="preserve">was </w:t>
      </w:r>
      <w:r w:rsidR="00E9109B" w:rsidRPr="008F635D">
        <w:rPr>
          <w:rFonts w:cstheme="minorHAnsi"/>
          <w:noProof/>
          <w:lang w:val="en-GB"/>
        </w:rPr>
        <w:t>attended by</w:t>
      </w:r>
      <w:r w:rsidR="003916EF" w:rsidRPr="008F635D">
        <w:rPr>
          <w:rFonts w:cstheme="minorHAnsi"/>
          <w:noProof/>
        </w:rPr>
        <w:t xml:space="preserve"> </w:t>
      </w:r>
      <w:r w:rsidR="0096350F" w:rsidRPr="008F635D">
        <w:rPr>
          <w:rFonts w:cstheme="minorHAnsi"/>
          <w:noProof/>
        </w:rPr>
        <w:t xml:space="preserve">Hisanobu Mochizuki, </w:t>
      </w:r>
      <w:r w:rsidRPr="008F635D">
        <w:rPr>
          <w:rFonts w:cstheme="minorHAnsi"/>
          <w:noProof/>
          <w:lang w:val="en-GB"/>
        </w:rPr>
        <w:t>Japanese Ambassador to Ghana</w:t>
      </w:r>
      <w:r w:rsidR="003916EF">
        <w:rPr>
          <w:rFonts w:cstheme="minorHAnsi"/>
          <w:noProof/>
        </w:rPr>
        <w:t xml:space="preserve"> </w:t>
      </w:r>
      <w:r w:rsidR="00203A4C">
        <w:rPr>
          <w:rFonts w:cstheme="minorHAnsi"/>
          <w:noProof/>
        </w:rPr>
        <w:t xml:space="preserve">, </w:t>
      </w:r>
      <w:r w:rsidR="003916EF">
        <w:rPr>
          <w:rFonts w:cstheme="minorHAnsi"/>
          <w:noProof/>
        </w:rPr>
        <w:t xml:space="preserve"> </w:t>
      </w:r>
      <w:r w:rsidR="0096350F" w:rsidRPr="008F635D">
        <w:rPr>
          <w:rFonts w:cstheme="minorHAnsi"/>
          <w:noProof/>
        </w:rPr>
        <w:t>Fakhruddin Azizi,</w:t>
      </w:r>
      <w:r w:rsidR="00E9109B" w:rsidRPr="008F635D">
        <w:rPr>
          <w:rFonts w:cstheme="minorHAnsi"/>
          <w:noProof/>
        </w:rPr>
        <w:t xml:space="preserve"> </w:t>
      </w:r>
      <w:r w:rsidR="003916EF" w:rsidRPr="008F635D">
        <w:rPr>
          <w:rFonts w:cstheme="minorHAnsi"/>
          <w:noProof/>
        </w:rPr>
        <w:t>UNIDO Representative to Ghana and Liberia</w:t>
      </w:r>
      <w:r w:rsidR="00203A4C">
        <w:rPr>
          <w:rFonts w:cstheme="minorHAnsi"/>
          <w:noProof/>
        </w:rPr>
        <w:t xml:space="preserve"> and </w:t>
      </w:r>
      <w:r w:rsidR="00203A4C">
        <w:rPr>
          <w:rFonts w:cstheme="minorHAnsi"/>
          <w:noProof/>
        </w:rPr>
        <w:t xml:space="preserve">Charles Abani </w:t>
      </w:r>
      <w:r w:rsidR="00203A4C">
        <w:rPr>
          <w:rFonts w:cstheme="minorHAnsi"/>
          <w:noProof/>
        </w:rPr>
        <w:t>UN Resident Coordinator.</w:t>
      </w:r>
      <w:bookmarkStart w:id="0" w:name="_GoBack"/>
      <w:bookmarkEnd w:id="0"/>
      <w:r w:rsidR="00203A4C">
        <w:rPr>
          <w:rFonts w:ascii="Calibri" w:hAnsi="Calibri" w:cs="Calibri"/>
          <w:color w:val="212121"/>
          <w:sz w:val="16"/>
          <w:szCs w:val="16"/>
          <w:shd w:val="clear" w:color="auto" w:fill="FFFFFF"/>
        </w:rPr>
        <w:t xml:space="preserve"> </w:t>
      </w:r>
      <w:r w:rsidR="00203A4C">
        <w:rPr>
          <w:rFonts w:cstheme="minorHAnsi"/>
          <w:noProof/>
        </w:rPr>
        <w:t xml:space="preserve"> </w:t>
      </w:r>
    </w:p>
    <w:p w14:paraId="20B5EACF" w14:textId="77777777" w:rsidR="003916EF" w:rsidRDefault="003916EF" w:rsidP="008F635D">
      <w:pPr>
        <w:spacing w:after="0" w:line="240" w:lineRule="auto"/>
        <w:jc w:val="both"/>
        <w:rPr>
          <w:rFonts w:cstheme="minorHAnsi"/>
          <w:noProof/>
        </w:rPr>
      </w:pPr>
    </w:p>
    <w:p w14:paraId="6865AD65" w14:textId="77777777" w:rsidR="00EB57F1" w:rsidRPr="003916EF" w:rsidRDefault="00EB57F1" w:rsidP="008F635D">
      <w:pPr>
        <w:spacing w:after="0" w:line="240" w:lineRule="auto"/>
        <w:jc w:val="both"/>
        <w:rPr>
          <w:rFonts w:cstheme="minorHAnsi"/>
          <w:iCs/>
          <w:lang w:val="en-GB"/>
        </w:rPr>
      </w:pPr>
      <w:r w:rsidRPr="003916EF">
        <w:rPr>
          <w:rFonts w:cstheme="minorHAnsi"/>
          <w:iCs/>
          <w:lang w:val="en-GB"/>
        </w:rPr>
        <w:t>For more information, please contact:</w:t>
      </w:r>
    </w:p>
    <w:p w14:paraId="1FB9ED5C" w14:textId="454CA4AB" w:rsidR="00EB57F1" w:rsidRPr="00C647C9" w:rsidRDefault="00EB57F1" w:rsidP="008F635D">
      <w:pPr>
        <w:spacing w:after="0" w:line="240" w:lineRule="auto"/>
        <w:jc w:val="both"/>
        <w:rPr>
          <w:rFonts w:cstheme="minorHAnsi"/>
          <w:iCs/>
          <w:lang w:val="de-AT"/>
        </w:rPr>
      </w:pPr>
      <w:r w:rsidRPr="00C647C9">
        <w:rPr>
          <w:rFonts w:cstheme="minorHAnsi"/>
          <w:iCs/>
          <w:lang w:val="de-AT"/>
        </w:rPr>
        <w:t>Marin Mizuno</w:t>
      </w:r>
    </w:p>
    <w:p w14:paraId="7300785B" w14:textId="04436C3F" w:rsidR="0096350F" w:rsidRDefault="0015315B" w:rsidP="008F635D">
      <w:pPr>
        <w:spacing w:after="0" w:line="240" w:lineRule="auto"/>
        <w:jc w:val="both"/>
        <w:rPr>
          <w:rFonts w:cstheme="minorHAnsi"/>
          <w:iCs/>
          <w:lang w:val="de-AT"/>
        </w:rPr>
      </w:pPr>
      <w:hyperlink r:id="rId7" w:history="1">
        <w:r w:rsidRPr="00B264A7">
          <w:rPr>
            <w:rStyle w:val="Hyperlink"/>
            <w:rFonts w:cstheme="minorHAnsi"/>
            <w:iCs/>
            <w:lang w:val="de-AT"/>
          </w:rPr>
          <w:t>M.MIZUNO@unido.org</w:t>
        </w:r>
      </w:hyperlink>
    </w:p>
    <w:p w14:paraId="6FC223B4" w14:textId="299C6E27" w:rsidR="0015315B" w:rsidRDefault="0015315B" w:rsidP="008F635D">
      <w:pPr>
        <w:spacing w:after="0" w:line="240" w:lineRule="auto"/>
        <w:jc w:val="both"/>
        <w:rPr>
          <w:rFonts w:cstheme="minorHAnsi"/>
          <w:iCs/>
          <w:lang w:val="de-AT"/>
        </w:rPr>
      </w:pPr>
    </w:p>
    <w:p w14:paraId="713A89A9" w14:textId="6DBFFAC6" w:rsidR="0015315B" w:rsidRDefault="0015315B" w:rsidP="008F635D">
      <w:pPr>
        <w:spacing w:after="0" w:line="240" w:lineRule="auto"/>
        <w:jc w:val="both"/>
        <w:rPr>
          <w:rFonts w:cstheme="minorHAnsi"/>
          <w:iCs/>
          <w:lang w:val="de-AT"/>
        </w:rPr>
      </w:pPr>
    </w:p>
    <w:p w14:paraId="79046ACC" w14:textId="39821177" w:rsidR="0015315B" w:rsidRDefault="0015315B" w:rsidP="008F635D">
      <w:pPr>
        <w:spacing w:after="0" w:line="240" w:lineRule="auto"/>
        <w:jc w:val="both"/>
        <w:rPr>
          <w:rFonts w:cstheme="minorHAnsi"/>
          <w:iCs/>
          <w:lang w:val="de-AT"/>
        </w:rPr>
      </w:pPr>
    </w:p>
    <w:p w14:paraId="4DE4D7B9" w14:textId="5F34B7B6" w:rsidR="0015315B" w:rsidRDefault="0015315B" w:rsidP="008F635D">
      <w:pPr>
        <w:spacing w:after="0" w:line="240" w:lineRule="auto"/>
        <w:jc w:val="both"/>
        <w:rPr>
          <w:rFonts w:cstheme="minorHAnsi"/>
          <w:iCs/>
          <w:lang w:val="de-AT"/>
        </w:rPr>
      </w:pPr>
    </w:p>
    <w:p w14:paraId="0478A35A" w14:textId="231F6C31" w:rsidR="0015315B" w:rsidRDefault="0015315B" w:rsidP="008F635D">
      <w:pPr>
        <w:spacing w:after="0" w:line="240" w:lineRule="auto"/>
        <w:jc w:val="both"/>
        <w:rPr>
          <w:rFonts w:cstheme="minorHAnsi"/>
          <w:iCs/>
          <w:lang w:val="de-AT"/>
        </w:rPr>
      </w:pPr>
    </w:p>
    <w:sectPr w:rsidR="0015315B" w:rsidSect="008F635D">
      <w:headerReference w:type="default" r:id="rId8"/>
      <w:footerReference w:type="default" r:id="rId9"/>
      <w:pgSz w:w="11906" w:h="16838" w:code="9"/>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FA1F0" w14:textId="77777777" w:rsidR="00B258D6" w:rsidRDefault="00B258D6" w:rsidP="00B736E5">
      <w:pPr>
        <w:spacing w:after="0" w:line="240" w:lineRule="auto"/>
      </w:pPr>
      <w:r>
        <w:separator/>
      </w:r>
    </w:p>
  </w:endnote>
  <w:endnote w:type="continuationSeparator" w:id="0">
    <w:p w14:paraId="70698E86" w14:textId="77777777" w:rsidR="00B258D6" w:rsidRDefault="00B258D6" w:rsidP="00B73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BF873" w14:textId="77777777" w:rsidR="007D2551" w:rsidRPr="00AA283F" w:rsidRDefault="007D2551" w:rsidP="00AA283F">
    <w:pPr>
      <w:pStyle w:val="Footer"/>
      <w:jc w:val="center"/>
      <w:rPr>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95128" w14:textId="77777777" w:rsidR="00B258D6" w:rsidRDefault="00B258D6" w:rsidP="00B736E5">
      <w:pPr>
        <w:spacing w:after="0" w:line="240" w:lineRule="auto"/>
      </w:pPr>
      <w:r>
        <w:separator/>
      </w:r>
    </w:p>
  </w:footnote>
  <w:footnote w:type="continuationSeparator" w:id="0">
    <w:p w14:paraId="2498288E" w14:textId="77777777" w:rsidR="00B258D6" w:rsidRDefault="00B258D6" w:rsidP="00B73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0C9B" w14:textId="4F06E5BD" w:rsidR="0063400F" w:rsidRDefault="0063400F" w:rsidP="0063400F">
    <w:pPr>
      <w:pStyle w:val="Header"/>
      <w:tabs>
        <w:tab w:val="clear" w:pos="4677"/>
        <w:tab w:val="clear" w:pos="9355"/>
        <w:tab w:val="left" w:pos="3460"/>
      </w:tabs>
    </w:pP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15F7C"/>
    <w:multiLevelType w:val="hybridMultilevel"/>
    <w:tmpl w:val="E70404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D5A3A86"/>
    <w:multiLevelType w:val="multilevel"/>
    <w:tmpl w:val="BD420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722CD5"/>
    <w:multiLevelType w:val="hybridMultilevel"/>
    <w:tmpl w:val="6CEC31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s-419" w:vendorID="64" w:dllVersion="6" w:nlCheck="1" w:checkStyle="0"/>
  <w:activeWritingStyle w:appName="MSWord" w:lang="en-GB" w:vendorID="64" w:dllVersion="6" w:nlCheck="1" w:checkStyle="1"/>
  <w:activeWritingStyle w:appName="MSWord" w:lang="en-GB" w:vendorID="64" w:dllVersion="0" w:nlCheck="1" w:checkStyle="0"/>
  <w:activeWritingStyle w:appName="MSWord" w:lang="es-419" w:vendorID="64" w:dllVersion="0" w:nlCheck="1" w:checkStyle="0"/>
  <w:activeWritingStyle w:appName="MSWord" w:lang="en-CA" w:vendorID="64" w:dllVersion="0" w:nlCheck="1" w:checkStyle="0"/>
  <w:activeWritingStyle w:appName="MSWord" w:lang="en-CA" w:vendorID="64" w:dllVersion="6" w:nlCheck="1" w:checkStyle="1"/>
  <w:activeWritingStyle w:appName="MSWord" w:lang="en-GB" w:vendorID="64" w:dllVersion="4096" w:nlCheck="1" w:checkStyle="0"/>
  <w:activeWritingStyle w:appName="MSWord" w:lang="ja-JP" w:vendorID="64" w:dllVersion="0" w:nlCheck="1" w:checkStyle="1"/>
  <w:activeWritingStyle w:appName="MSWord" w:lang="en-GB" w:vendorID="64" w:dllVersion="131078" w:nlCheck="1" w:checkStyle="1"/>
  <w:defaultTabStop w:val="708"/>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xNDA1tzQwNrcwNjNU0lEKTi0uzszPAykwrAUAXRQVriwAAAA="/>
  </w:docVars>
  <w:rsids>
    <w:rsidRoot w:val="008707C1"/>
    <w:rsid w:val="000003A3"/>
    <w:rsid w:val="00001356"/>
    <w:rsid w:val="00003240"/>
    <w:rsid w:val="00016439"/>
    <w:rsid w:val="00020871"/>
    <w:rsid w:val="00020ABA"/>
    <w:rsid w:val="00021BEA"/>
    <w:rsid w:val="00021C02"/>
    <w:rsid w:val="00030823"/>
    <w:rsid w:val="00031BFF"/>
    <w:rsid w:val="00036031"/>
    <w:rsid w:val="00037625"/>
    <w:rsid w:val="00037914"/>
    <w:rsid w:val="0004431E"/>
    <w:rsid w:val="00050DD6"/>
    <w:rsid w:val="00064E6D"/>
    <w:rsid w:val="00081C7F"/>
    <w:rsid w:val="00081E91"/>
    <w:rsid w:val="00083354"/>
    <w:rsid w:val="00084BF6"/>
    <w:rsid w:val="000866B1"/>
    <w:rsid w:val="00092B74"/>
    <w:rsid w:val="00092D7C"/>
    <w:rsid w:val="000937E4"/>
    <w:rsid w:val="00094F6D"/>
    <w:rsid w:val="000A155F"/>
    <w:rsid w:val="000B6256"/>
    <w:rsid w:val="000B7233"/>
    <w:rsid w:val="000B7F0D"/>
    <w:rsid w:val="000D1A28"/>
    <w:rsid w:val="000E73F9"/>
    <w:rsid w:val="000F2EF7"/>
    <w:rsid w:val="0010754A"/>
    <w:rsid w:val="00122568"/>
    <w:rsid w:val="001236DF"/>
    <w:rsid w:val="00127292"/>
    <w:rsid w:val="00135329"/>
    <w:rsid w:val="00145C7D"/>
    <w:rsid w:val="00150691"/>
    <w:rsid w:val="00151CB8"/>
    <w:rsid w:val="001521C3"/>
    <w:rsid w:val="00152B38"/>
    <w:rsid w:val="0015315B"/>
    <w:rsid w:val="001536D7"/>
    <w:rsid w:val="00160DF9"/>
    <w:rsid w:val="00165907"/>
    <w:rsid w:val="00166FF4"/>
    <w:rsid w:val="00174279"/>
    <w:rsid w:val="00183F13"/>
    <w:rsid w:val="0019649A"/>
    <w:rsid w:val="00197096"/>
    <w:rsid w:val="001A10B3"/>
    <w:rsid w:val="001B4D71"/>
    <w:rsid w:val="001B6E4C"/>
    <w:rsid w:val="001C1D04"/>
    <w:rsid w:val="001C1F0C"/>
    <w:rsid w:val="001C59E9"/>
    <w:rsid w:val="001C63DB"/>
    <w:rsid w:val="001D0962"/>
    <w:rsid w:val="001D4246"/>
    <w:rsid w:val="001D4BF0"/>
    <w:rsid w:val="001E0D59"/>
    <w:rsid w:val="001E7CFC"/>
    <w:rsid w:val="001F5A43"/>
    <w:rsid w:val="00203A4C"/>
    <w:rsid w:val="002045FE"/>
    <w:rsid w:val="00210937"/>
    <w:rsid w:val="00212913"/>
    <w:rsid w:val="00216CD1"/>
    <w:rsid w:val="00216E67"/>
    <w:rsid w:val="00221CB2"/>
    <w:rsid w:val="00233627"/>
    <w:rsid w:val="002336E8"/>
    <w:rsid w:val="00243833"/>
    <w:rsid w:val="00250F53"/>
    <w:rsid w:val="00251B74"/>
    <w:rsid w:val="00254129"/>
    <w:rsid w:val="00263700"/>
    <w:rsid w:val="002672D5"/>
    <w:rsid w:val="00267DD5"/>
    <w:rsid w:val="00286C21"/>
    <w:rsid w:val="00291160"/>
    <w:rsid w:val="0029413D"/>
    <w:rsid w:val="002A1A40"/>
    <w:rsid w:val="002A5029"/>
    <w:rsid w:val="002B0A47"/>
    <w:rsid w:val="002B5ADF"/>
    <w:rsid w:val="002C6E69"/>
    <w:rsid w:val="002D79D0"/>
    <w:rsid w:val="002D7C9A"/>
    <w:rsid w:val="002E1AEE"/>
    <w:rsid w:val="002E1FAA"/>
    <w:rsid w:val="002E5EDC"/>
    <w:rsid w:val="003011DC"/>
    <w:rsid w:val="00305849"/>
    <w:rsid w:val="00313056"/>
    <w:rsid w:val="00314455"/>
    <w:rsid w:val="00316C89"/>
    <w:rsid w:val="00330575"/>
    <w:rsid w:val="00336B14"/>
    <w:rsid w:val="00341C1F"/>
    <w:rsid w:val="00345069"/>
    <w:rsid w:val="00347A7D"/>
    <w:rsid w:val="0035206E"/>
    <w:rsid w:val="0035555F"/>
    <w:rsid w:val="003642EE"/>
    <w:rsid w:val="003916EF"/>
    <w:rsid w:val="0039528A"/>
    <w:rsid w:val="003A76BA"/>
    <w:rsid w:val="003A7B2F"/>
    <w:rsid w:val="003B05A6"/>
    <w:rsid w:val="003B0D6A"/>
    <w:rsid w:val="003B15F3"/>
    <w:rsid w:val="003B5473"/>
    <w:rsid w:val="003B7092"/>
    <w:rsid w:val="003B737D"/>
    <w:rsid w:val="003B7ECC"/>
    <w:rsid w:val="003C090E"/>
    <w:rsid w:val="003C1735"/>
    <w:rsid w:val="003C6887"/>
    <w:rsid w:val="003E3F40"/>
    <w:rsid w:val="003E4855"/>
    <w:rsid w:val="003F699B"/>
    <w:rsid w:val="004014CB"/>
    <w:rsid w:val="00404949"/>
    <w:rsid w:val="004075F8"/>
    <w:rsid w:val="0041271A"/>
    <w:rsid w:val="00420EA2"/>
    <w:rsid w:val="00422637"/>
    <w:rsid w:val="0043384D"/>
    <w:rsid w:val="00440121"/>
    <w:rsid w:val="00446C97"/>
    <w:rsid w:val="00455978"/>
    <w:rsid w:val="004625F1"/>
    <w:rsid w:val="00472507"/>
    <w:rsid w:val="00475BD2"/>
    <w:rsid w:val="004942FB"/>
    <w:rsid w:val="004B02AB"/>
    <w:rsid w:val="004B0647"/>
    <w:rsid w:val="004B334E"/>
    <w:rsid w:val="004C6991"/>
    <w:rsid w:val="004D58DB"/>
    <w:rsid w:val="004D6FA5"/>
    <w:rsid w:val="004E0134"/>
    <w:rsid w:val="004E23A8"/>
    <w:rsid w:val="004E4D0E"/>
    <w:rsid w:val="00500D33"/>
    <w:rsid w:val="0050387A"/>
    <w:rsid w:val="00526F2A"/>
    <w:rsid w:val="00543907"/>
    <w:rsid w:val="005707E9"/>
    <w:rsid w:val="00581075"/>
    <w:rsid w:val="005931DF"/>
    <w:rsid w:val="0059394B"/>
    <w:rsid w:val="005966A8"/>
    <w:rsid w:val="00596C77"/>
    <w:rsid w:val="005A38EB"/>
    <w:rsid w:val="005B0D33"/>
    <w:rsid w:val="005B3B30"/>
    <w:rsid w:val="005B7670"/>
    <w:rsid w:val="005B7A46"/>
    <w:rsid w:val="005C7389"/>
    <w:rsid w:val="005D0BE4"/>
    <w:rsid w:val="005D6EB7"/>
    <w:rsid w:val="005E4DD0"/>
    <w:rsid w:val="0060511D"/>
    <w:rsid w:val="0060560E"/>
    <w:rsid w:val="006131D8"/>
    <w:rsid w:val="006148C3"/>
    <w:rsid w:val="00616E8B"/>
    <w:rsid w:val="0063400F"/>
    <w:rsid w:val="0064766A"/>
    <w:rsid w:val="00654BD8"/>
    <w:rsid w:val="0065673C"/>
    <w:rsid w:val="00662AE5"/>
    <w:rsid w:val="006762E8"/>
    <w:rsid w:val="00682B4E"/>
    <w:rsid w:val="006970CC"/>
    <w:rsid w:val="006A0A2C"/>
    <w:rsid w:val="006A5FE6"/>
    <w:rsid w:val="006A78E6"/>
    <w:rsid w:val="006B074A"/>
    <w:rsid w:val="006B0E1B"/>
    <w:rsid w:val="006B1948"/>
    <w:rsid w:val="006B396B"/>
    <w:rsid w:val="006C0FFE"/>
    <w:rsid w:val="006C13C2"/>
    <w:rsid w:val="006C13CD"/>
    <w:rsid w:val="006C1DA3"/>
    <w:rsid w:val="006C482D"/>
    <w:rsid w:val="006D09F4"/>
    <w:rsid w:val="006D28E8"/>
    <w:rsid w:val="006D4AE2"/>
    <w:rsid w:val="006E5A76"/>
    <w:rsid w:val="006F07A5"/>
    <w:rsid w:val="00701408"/>
    <w:rsid w:val="00703678"/>
    <w:rsid w:val="007157CE"/>
    <w:rsid w:val="0072470B"/>
    <w:rsid w:val="0072583D"/>
    <w:rsid w:val="00730AE8"/>
    <w:rsid w:val="0073599C"/>
    <w:rsid w:val="00736744"/>
    <w:rsid w:val="007636E3"/>
    <w:rsid w:val="00764BA2"/>
    <w:rsid w:val="00774B47"/>
    <w:rsid w:val="00783616"/>
    <w:rsid w:val="007859F9"/>
    <w:rsid w:val="007861B0"/>
    <w:rsid w:val="00790A2A"/>
    <w:rsid w:val="007A020B"/>
    <w:rsid w:val="007B2B46"/>
    <w:rsid w:val="007B5C0F"/>
    <w:rsid w:val="007B72DA"/>
    <w:rsid w:val="007B7FCE"/>
    <w:rsid w:val="007D2551"/>
    <w:rsid w:val="007D58D7"/>
    <w:rsid w:val="007E3F67"/>
    <w:rsid w:val="007E7D01"/>
    <w:rsid w:val="007F13DF"/>
    <w:rsid w:val="007F205D"/>
    <w:rsid w:val="007F59DF"/>
    <w:rsid w:val="00801FC6"/>
    <w:rsid w:val="00803277"/>
    <w:rsid w:val="00807600"/>
    <w:rsid w:val="0081456A"/>
    <w:rsid w:val="00836199"/>
    <w:rsid w:val="00843846"/>
    <w:rsid w:val="008532A4"/>
    <w:rsid w:val="00854174"/>
    <w:rsid w:val="00857BD2"/>
    <w:rsid w:val="008641F3"/>
    <w:rsid w:val="0086461E"/>
    <w:rsid w:val="00864808"/>
    <w:rsid w:val="00866936"/>
    <w:rsid w:val="00867213"/>
    <w:rsid w:val="008707C1"/>
    <w:rsid w:val="00876808"/>
    <w:rsid w:val="00880C33"/>
    <w:rsid w:val="00886C48"/>
    <w:rsid w:val="00894065"/>
    <w:rsid w:val="008A008E"/>
    <w:rsid w:val="008A1577"/>
    <w:rsid w:val="008B1425"/>
    <w:rsid w:val="008B2924"/>
    <w:rsid w:val="008B3505"/>
    <w:rsid w:val="008C0E92"/>
    <w:rsid w:val="008C68F7"/>
    <w:rsid w:val="008D34C1"/>
    <w:rsid w:val="008F0B04"/>
    <w:rsid w:val="008F1567"/>
    <w:rsid w:val="008F635D"/>
    <w:rsid w:val="008F72C8"/>
    <w:rsid w:val="008F7D23"/>
    <w:rsid w:val="00906C69"/>
    <w:rsid w:val="00910349"/>
    <w:rsid w:val="009212A5"/>
    <w:rsid w:val="009216B2"/>
    <w:rsid w:val="00924F94"/>
    <w:rsid w:val="009261EC"/>
    <w:rsid w:val="00940AD0"/>
    <w:rsid w:val="0094458D"/>
    <w:rsid w:val="00946532"/>
    <w:rsid w:val="00961F29"/>
    <w:rsid w:val="0096233C"/>
    <w:rsid w:val="0096350F"/>
    <w:rsid w:val="00977BC4"/>
    <w:rsid w:val="00981638"/>
    <w:rsid w:val="0098514F"/>
    <w:rsid w:val="00990F2D"/>
    <w:rsid w:val="00991CC0"/>
    <w:rsid w:val="00991E31"/>
    <w:rsid w:val="009927A2"/>
    <w:rsid w:val="009A2B25"/>
    <w:rsid w:val="009B4E4B"/>
    <w:rsid w:val="009C0B75"/>
    <w:rsid w:val="009D276A"/>
    <w:rsid w:val="009D4860"/>
    <w:rsid w:val="009E1319"/>
    <w:rsid w:val="009E1CD6"/>
    <w:rsid w:val="009E30CA"/>
    <w:rsid w:val="009E7C82"/>
    <w:rsid w:val="009F4202"/>
    <w:rsid w:val="009F61AC"/>
    <w:rsid w:val="00A1564D"/>
    <w:rsid w:val="00A15EFD"/>
    <w:rsid w:val="00A178FA"/>
    <w:rsid w:val="00A214CC"/>
    <w:rsid w:val="00A2792D"/>
    <w:rsid w:val="00A3534C"/>
    <w:rsid w:val="00A40B0C"/>
    <w:rsid w:val="00A6738D"/>
    <w:rsid w:val="00A7109B"/>
    <w:rsid w:val="00A73635"/>
    <w:rsid w:val="00A73DD2"/>
    <w:rsid w:val="00A7400A"/>
    <w:rsid w:val="00A76862"/>
    <w:rsid w:val="00A77AF6"/>
    <w:rsid w:val="00A83527"/>
    <w:rsid w:val="00A91135"/>
    <w:rsid w:val="00A93390"/>
    <w:rsid w:val="00A96BAC"/>
    <w:rsid w:val="00A96C8B"/>
    <w:rsid w:val="00A978C7"/>
    <w:rsid w:val="00AA283F"/>
    <w:rsid w:val="00AB1D2A"/>
    <w:rsid w:val="00AB33FA"/>
    <w:rsid w:val="00AC0C0B"/>
    <w:rsid w:val="00AD3C39"/>
    <w:rsid w:val="00B01598"/>
    <w:rsid w:val="00B1120C"/>
    <w:rsid w:val="00B12277"/>
    <w:rsid w:val="00B170AD"/>
    <w:rsid w:val="00B2220C"/>
    <w:rsid w:val="00B235F3"/>
    <w:rsid w:val="00B258D6"/>
    <w:rsid w:val="00B30B35"/>
    <w:rsid w:val="00B3330A"/>
    <w:rsid w:val="00B35190"/>
    <w:rsid w:val="00B355D0"/>
    <w:rsid w:val="00B35C69"/>
    <w:rsid w:val="00B36B24"/>
    <w:rsid w:val="00B37370"/>
    <w:rsid w:val="00B50786"/>
    <w:rsid w:val="00B51CDA"/>
    <w:rsid w:val="00B54BEF"/>
    <w:rsid w:val="00B70145"/>
    <w:rsid w:val="00B7315D"/>
    <w:rsid w:val="00B736E5"/>
    <w:rsid w:val="00B76909"/>
    <w:rsid w:val="00B8105C"/>
    <w:rsid w:val="00B821C2"/>
    <w:rsid w:val="00B90534"/>
    <w:rsid w:val="00B90A4D"/>
    <w:rsid w:val="00B9202B"/>
    <w:rsid w:val="00B94D1D"/>
    <w:rsid w:val="00B94FD2"/>
    <w:rsid w:val="00BA3EE8"/>
    <w:rsid w:val="00BA57F4"/>
    <w:rsid w:val="00BD10BC"/>
    <w:rsid w:val="00BD32CC"/>
    <w:rsid w:val="00BD432F"/>
    <w:rsid w:val="00BD7CF3"/>
    <w:rsid w:val="00BE1B48"/>
    <w:rsid w:val="00BE21CF"/>
    <w:rsid w:val="00BF02C1"/>
    <w:rsid w:val="00BF0533"/>
    <w:rsid w:val="00BF3332"/>
    <w:rsid w:val="00BF5809"/>
    <w:rsid w:val="00BF6890"/>
    <w:rsid w:val="00C04E97"/>
    <w:rsid w:val="00C102F7"/>
    <w:rsid w:val="00C33EC7"/>
    <w:rsid w:val="00C34F2C"/>
    <w:rsid w:val="00C36450"/>
    <w:rsid w:val="00C36A52"/>
    <w:rsid w:val="00C47A05"/>
    <w:rsid w:val="00C53CB4"/>
    <w:rsid w:val="00C54BB4"/>
    <w:rsid w:val="00C63398"/>
    <w:rsid w:val="00C647C9"/>
    <w:rsid w:val="00C82829"/>
    <w:rsid w:val="00C859CA"/>
    <w:rsid w:val="00C933DD"/>
    <w:rsid w:val="00C945BF"/>
    <w:rsid w:val="00C96C16"/>
    <w:rsid w:val="00CA3A12"/>
    <w:rsid w:val="00CA3BB5"/>
    <w:rsid w:val="00CB09FA"/>
    <w:rsid w:val="00CC48CA"/>
    <w:rsid w:val="00CC62DB"/>
    <w:rsid w:val="00CD714E"/>
    <w:rsid w:val="00D017BD"/>
    <w:rsid w:val="00D05178"/>
    <w:rsid w:val="00D102FC"/>
    <w:rsid w:val="00D1053C"/>
    <w:rsid w:val="00D45137"/>
    <w:rsid w:val="00D4548B"/>
    <w:rsid w:val="00D518F6"/>
    <w:rsid w:val="00D662E6"/>
    <w:rsid w:val="00D66B40"/>
    <w:rsid w:val="00D70705"/>
    <w:rsid w:val="00D75BBE"/>
    <w:rsid w:val="00D80412"/>
    <w:rsid w:val="00D824D6"/>
    <w:rsid w:val="00D84CA7"/>
    <w:rsid w:val="00D97F7D"/>
    <w:rsid w:val="00DA6445"/>
    <w:rsid w:val="00DB742D"/>
    <w:rsid w:val="00DC03DC"/>
    <w:rsid w:val="00DD0694"/>
    <w:rsid w:val="00DD72FF"/>
    <w:rsid w:val="00DE127A"/>
    <w:rsid w:val="00DF240F"/>
    <w:rsid w:val="00DF372E"/>
    <w:rsid w:val="00DF3F1F"/>
    <w:rsid w:val="00E00462"/>
    <w:rsid w:val="00E00FC7"/>
    <w:rsid w:val="00E06E59"/>
    <w:rsid w:val="00E070DF"/>
    <w:rsid w:val="00E21357"/>
    <w:rsid w:val="00E27914"/>
    <w:rsid w:val="00E373DF"/>
    <w:rsid w:val="00E4668A"/>
    <w:rsid w:val="00E56F21"/>
    <w:rsid w:val="00E67F89"/>
    <w:rsid w:val="00E706C9"/>
    <w:rsid w:val="00E720B9"/>
    <w:rsid w:val="00E73762"/>
    <w:rsid w:val="00E76CCA"/>
    <w:rsid w:val="00E801A7"/>
    <w:rsid w:val="00E80AB4"/>
    <w:rsid w:val="00E81D0B"/>
    <w:rsid w:val="00E8793D"/>
    <w:rsid w:val="00E9109B"/>
    <w:rsid w:val="00EA1500"/>
    <w:rsid w:val="00EA7386"/>
    <w:rsid w:val="00EB1D23"/>
    <w:rsid w:val="00EB57F1"/>
    <w:rsid w:val="00EB5F41"/>
    <w:rsid w:val="00EC1E92"/>
    <w:rsid w:val="00EC2383"/>
    <w:rsid w:val="00EC3A9F"/>
    <w:rsid w:val="00EE2386"/>
    <w:rsid w:val="00EE377D"/>
    <w:rsid w:val="00EE43E8"/>
    <w:rsid w:val="00EE7F2B"/>
    <w:rsid w:val="00EF1B90"/>
    <w:rsid w:val="00EF77B3"/>
    <w:rsid w:val="00F025FC"/>
    <w:rsid w:val="00F02BFB"/>
    <w:rsid w:val="00F036E0"/>
    <w:rsid w:val="00F11B27"/>
    <w:rsid w:val="00F15B09"/>
    <w:rsid w:val="00F15E23"/>
    <w:rsid w:val="00F24E30"/>
    <w:rsid w:val="00F35189"/>
    <w:rsid w:val="00F4466C"/>
    <w:rsid w:val="00F510AA"/>
    <w:rsid w:val="00F5351E"/>
    <w:rsid w:val="00F60EEC"/>
    <w:rsid w:val="00F63BB7"/>
    <w:rsid w:val="00F74A6F"/>
    <w:rsid w:val="00F86DBC"/>
    <w:rsid w:val="00F900C4"/>
    <w:rsid w:val="00FA0312"/>
    <w:rsid w:val="00FA2110"/>
    <w:rsid w:val="00FA246D"/>
    <w:rsid w:val="00FA3D18"/>
    <w:rsid w:val="00FB7279"/>
    <w:rsid w:val="00FD0DCE"/>
    <w:rsid w:val="00FD462B"/>
    <w:rsid w:val="00FE6774"/>
    <w:rsid w:val="00FF0804"/>
    <w:rsid w:val="00FF17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F5F4516"/>
  <w15:docId w15:val="{3DC4B3A0-C493-3D42-9E12-B13F1424F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1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07C1"/>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apple-converted-space">
    <w:name w:val="apple-converted-space"/>
    <w:basedOn w:val="DefaultParagraphFont"/>
    <w:rsid w:val="007F13DF"/>
  </w:style>
  <w:style w:type="character" w:styleId="Hyperlink">
    <w:name w:val="Hyperlink"/>
    <w:basedOn w:val="DefaultParagraphFont"/>
    <w:uiPriority w:val="99"/>
    <w:unhideWhenUsed/>
    <w:rsid w:val="007F13DF"/>
    <w:rPr>
      <w:color w:val="0000FF"/>
      <w:u w:val="single"/>
    </w:rPr>
  </w:style>
  <w:style w:type="paragraph" w:styleId="Header">
    <w:name w:val="header"/>
    <w:basedOn w:val="Normal"/>
    <w:link w:val="HeaderChar"/>
    <w:uiPriority w:val="99"/>
    <w:unhideWhenUsed/>
    <w:rsid w:val="00B736E5"/>
    <w:pPr>
      <w:tabs>
        <w:tab w:val="center" w:pos="4677"/>
        <w:tab w:val="right" w:pos="9355"/>
      </w:tabs>
      <w:spacing w:after="0" w:line="240" w:lineRule="auto"/>
    </w:pPr>
  </w:style>
  <w:style w:type="character" w:customStyle="1" w:styleId="HeaderChar">
    <w:name w:val="Header Char"/>
    <w:basedOn w:val="DefaultParagraphFont"/>
    <w:link w:val="Header"/>
    <w:uiPriority w:val="99"/>
    <w:rsid w:val="00B736E5"/>
  </w:style>
  <w:style w:type="paragraph" w:styleId="Footer">
    <w:name w:val="footer"/>
    <w:basedOn w:val="Normal"/>
    <w:link w:val="FooterChar"/>
    <w:uiPriority w:val="99"/>
    <w:unhideWhenUsed/>
    <w:rsid w:val="00B736E5"/>
    <w:pPr>
      <w:tabs>
        <w:tab w:val="center" w:pos="4677"/>
        <w:tab w:val="right" w:pos="9355"/>
      </w:tabs>
      <w:spacing w:after="0" w:line="240" w:lineRule="auto"/>
    </w:pPr>
  </w:style>
  <w:style w:type="character" w:customStyle="1" w:styleId="FooterChar">
    <w:name w:val="Footer Char"/>
    <w:basedOn w:val="DefaultParagraphFont"/>
    <w:link w:val="Footer"/>
    <w:uiPriority w:val="99"/>
    <w:rsid w:val="00B736E5"/>
  </w:style>
  <w:style w:type="paragraph" w:styleId="ListParagraph">
    <w:name w:val="List Paragraph"/>
    <w:basedOn w:val="Normal"/>
    <w:uiPriority w:val="34"/>
    <w:qFormat/>
    <w:rsid w:val="00A214CC"/>
    <w:pPr>
      <w:ind w:left="720"/>
      <w:contextualSpacing/>
    </w:pPr>
  </w:style>
  <w:style w:type="paragraph" w:styleId="BalloonText">
    <w:name w:val="Balloon Text"/>
    <w:basedOn w:val="Normal"/>
    <w:link w:val="BalloonTextChar"/>
    <w:uiPriority w:val="99"/>
    <w:semiHidden/>
    <w:unhideWhenUsed/>
    <w:rsid w:val="00FA21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110"/>
    <w:rPr>
      <w:rFonts w:ascii="Segoe UI" w:hAnsi="Segoe UI" w:cs="Segoe UI"/>
      <w:sz w:val="18"/>
      <w:szCs w:val="18"/>
    </w:rPr>
  </w:style>
  <w:style w:type="character" w:customStyle="1" w:styleId="UnresolvedMention1">
    <w:name w:val="Unresolved Mention1"/>
    <w:basedOn w:val="DefaultParagraphFont"/>
    <w:uiPriority w:val="99"/>
    <w:semiHidden/>
    <w:unhideWhenUsed/>
    <w:rsid w:val="00D80412"/>
    <w:rPr>
      <w:color w:val="605E5C"/>
      <w:shd w:val="clear" w:color="auto" w:fill="E1DFDD"/>
    </w:rPr>
  </w:style>
  <w:style w:type="character" w:styleId="CommentReference">
    <w:name w:val="annotation reference"/>
    <w:basedOn w:val="DefaultParagraphFont"/>
    <w:uiPriority w:val="99"/>
    <w:semiHidden/>
    <w:unhideWhenUsed/>
    <w:rsid w:val="006131D8"/>
    <w:rPr>
      <w:sz w:val="16"/>
      <w:szCs w:val="16"/>
    </w:rPr>
  </w:style>
  <w:style w:type="paragraph" w:styleId="CommentText">
    <w:name w:val="annotation text"/>
    <w:basedOn w:val="Normal"/>
    <w:link w:val="CommentTextChar"/>
    <w:uiPriority w:val="99"/>
    <w:semiHidden/>
    <w:unhideWhenUsed/>
    <w:rsid w:val="006131D8"/>
    <w:pPr>
      <w:spacing w:line="240" w:lineRule="auto"/>
    </w:pPr>
    <w:rPr>
      <w:sz w:val="20"/>
      <w:szCs w:val="20"/>
    </w:rPr>
  </w:style>
  <w:style w:type="character" w:customStyle="1" w:styleId="CommentTextChar">
    <w:name w:val="Comment Text Char"/>
    <w:basedOn w:val="DefaultParagraphFont"/>
    <w:link w:val="CommentText"/>
    <w:uiPriority w:val="99"/>
    <w:semiHidden/>
    <w:rsid w:val="006131D8"/>
    <w:rPr>
      <w:sz w:val="20"/>
      <w:szCs w:val="20"/>
    </w:rPr>
  </w:style>
  <w:style w:type="paragraph" w:styleId="CommentSubject">
    <w:name w:val="annotation subject"/>
    <w:basedOn w:val="CommentText"/>
    <w:next w:val="CommentText"/>
    <w:link w:val="CommentSubjectChar"/>
    <w:uiPriority w:val="99"/>
    <w:semiHidden/>
    <w:unhideWhenUsed/>
    <w:rsid w:val="006131D8"/>
    <w:rPr>
      <w:b/>
      <w:bCs/>
    </w:rPr>
  </w:style>
  <w:style w:type="character" w:customStyle="1" w:styleId="CommentSubjectChar">
    <w:name w:val="Comment Subject Char"/>
    <w:basedOn w:val="CommentTextChar"/>
    <w:link w:val="CommentSubject"/>
    <w:uiPriority w:val="99"/>
    <w:semiHidden/>
    <w:rsid w:val="006131D8"/>
    <w:rPr>
      <w:b/>
      <w:bCs/>
      <w:sz w:val="20"/>
      <w:szCs w:val="20"/>
    </w:rPr>
  </w:style>
  <w:style w:type="paragraph" w:styleId="FootnoteText">
    <w:name w:val="footnote text"/>
    <w:aliases w:val="single space,fn,FOOTNOTES,Footnote Text Char1,Footnote Text Char Char,Footnote text,ADB,footnote text Char,fn Char,ADB Char,single space Char Char,pod carou,Текст сноски-FN,Table_Footnote_last,Текст сноски Знак Знак,Footno,Footnote,f,ft"/>
    <w:basedOn w:val="Normal"/>
    <w:link w:val="FootnoteTextChar"/>
    <w:uiPriority w:val="99"/>
    <w:unhideWhenUsed/>
    <w:qFormat/>
    <w:rsid w:val="00D84CA7"/>
    <w:pPr>
      <w:spacing w:after="0" w:line="240" w:lineRule="auto"/>
    </w:pPr>
    <w:rPr>
      <w:rFonts w:eastAsiaTheme="minorHAnsi"/>
      <w:sz w:val="20"/>
      <w:szCs w:val="20"/>
      <w:lang w:val="en-CA"/>
    </w:rPr>
  </w:style>
  <w:style w:type="character" w:customStyle="1" w:styleId="FootnoteTextChar">
    <w:name w:val="Footnote Text Char"/>
    <w:aliases w:val="single space Char,fn Char1,FOOTNOTES Char,Footnote Text Char1 Char,Footnote Text Char Char Char,Footnote text Char,ADB Char1,footnote text Char Char,fn Char Char,ADB Char Char,single space Char Char Char,pod carou Char,Footno Char"/>
    <w:basedOn w:val="DefaultParagraphFont"/>
    <w:link w:val="FootnoteText"/>
    <w:uiPriority w:val="99"/>
    <w:qFormat/>
    <w:rsid w:val="00D84CA7"/>
    <w:rPr>
      <w:rFonts w:eastAsiaTheme="minorHAnsi"/>
      <w:sz w:val="20"/>
      <w:szCs w:val="20"/>
      <w:lang w:val="en-CA"/>
    </w:rPr>
  </w:style>
  <w:style w:type="character" w:styleId="FootnoteReference">
    <w:name w:val="footnote reference"/>
    <w:aliases w:val="Ref,de nota al pie,Знак сноски-FN,16 Point,Superscript 6 Point,ftref,Char Char Char Char Car Char,BVI fnr,Estilo de nota al pie de Africa,Footnote Reference1,Error-Fußnotenzeichen5,Error-Fußnotenzeichen6,Error-Fußnotenzeichen3,SUPERS"/>
    <w:basedOn w:val="DefaultParagraphFont"/>
    <w:link w:val="BVIfnrChar"/>
    <w:uiPriority w:val="99"/>
    <w:unhideWhenUsed/>
    <w:qFormat/>
    <w:rsid w:val="00D84CA7"/>
    <w:rPr>
      <w:vertAlign w:val="superscript"/>
    </w:rPr>
  </w:style>
  <w:style w:type="paragraph" w:customStyle="1" w:styleId="BVIfnrChar">
    <w:name w:val="BVI fnr Char"/>
    <w:aliases w:val="Appel note de bas de p..BVI fnr Car Car Car Car, BVI fnr Car Car,BVI fnr Car, BVI fnr Car Car Car Car, BVI fnr Car Car Car Car Char,Appel note de bas de p..BVI fnr Car Car Car Car1, BVI fnr,BVI fnr1, BVI fnr Char,BVI fnr11"/>
    <w:basedOn w:val="Normal"/>
    <w:link w:val="FootnoteReference"/>
    <w:uiPriority w:val="99"/>
    <w:rsid w:val="00D84CA7"/>
    <w:pPr>
      <w:spacing w:after="160" w:line="240" w:lineRule="exact"/>
    </w:pPr>
    <w:rPr>
      <w:vertAlign w:val="superscript"/>
    </w:rPr>
  </w:style>
  <w:style w:type="character" w:styleId="Emphasis">
    <w:name w:val="Emphasis"/>
    <w:basedOn w:val="DefaultParagraphFont"/>
    <w:uiPriority w:val="20"/>
    <w:qFormat/>
    <w:rsid w:val="0096350F"/>
    <w:rPr>
      <w:i/>
      <w:iCs/>
    </w:rPr>
  </w:style>
  <w:style w:type="paragraph" w:styleId="BodyText3">
    <w:name w:val="Body Text 3"/>
    <w:basedOn w:val="Normal"/>
    <w:link w:val="BodyText3Char"/>
    <w:uiPriority w:val="99"/>
    <w:semiHidden/>
    <w:rsid w:val="0035206E"/>
    <w:pPr>
      <w:spacing w:after="0" w:line="240" w:lineRule="auto"/>
    </w:pPr>
    <w:rPr>
      <w:rFonts w:ascii="Times New Roman" w:hAnsi="Times New Roman" w:cs="Times New Roman"/>
      <w:b/>
      <w:bCs/>
      <w:sz w:val="24"/>
      <w:szCs w:val="24"/>
      <w:lang w:val="en-US" w:eastAsia="ja-JP"/>
    </w:rPr>
  </w:style>
  <w:style w:type="character" w:customStyle="1" w:styleId="BodyText3Char">
    <w:name w:val="Body Text 3 Char"/>
    <w:basedOn w:val="DefaultParagraphFont"/>
    <w:link w:val="BodyText3"/>
    <w:uiPriority w:val="99"/>
    <w:semiHidden/>
    <w:rsid w:val="0035206E"/>
    <w:rPr>
      <w:rFonts w:ascii="Times New Roman" w:hAnsi="Times New Roman" w:cs="Times New Roman"/>
      <w:b/>
      <w:bCs/>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089125">
      <w:bodyDiv w:val="1"/>
      <w:marLeft w:val="0"/>
      <w:marRight w:val="0"/>
      <w:marTop w:val="0"/>
      <w:marBottom w:val="0"/>
      <w:divBdr>
        <w:top w:val="none" w:sz="0" w:space="0" w:color="auto"/>
        <w:left w:val="none" w:sz="0" w:space="0" w:color="auto"/>
        <w:bottom w:val="none" w:sz="0" w:space="0" w:color="auto"/>
        <w:right w:val="none" w:sz="0" w:space="0" w:color="auto"/>
      </w:divBdr>
    </w:div>
    <w:div w:id="191982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MIZUNO@unid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8</TotalTime>
  <Pages>1</Pages>
  <Words>295</Words>
  <Characters>1682</Characters>
  <Application>Microsoft Office Word</Application>
  <DocSecurity>0</DocSecurity>
  <Lines>14</Lines>
  <Paragraphs>3</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UNIDO</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Gyala</dc:creator>
  <cp:lastModifiedBy>Linda Gyala</cp:lastModifiedBy>
  <cp:revision>5</cp:revision>
  <cp:lastPrinted>2018-10-22T09:42:00Z</cp:lastPrinted>
  <dcterms:created xsi:type="dcterms:W3CDTF">2022-07-18T11:56:00Z</dcterms:created>
  <dcterms:modified xsi:type="dcterms:W3CDTF">2022-07-18T17:53:00Z</dcterms:modified>
</cp:coreProperties>
</file>